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ptance of Traffick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Get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
                <div style="flex-grow:1;margin-left:8px;background:#CFCDC9;">
                  <div style="background:#002F6C;width:11.4192495921697%;height:16px;"/>
                </div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Obtain A 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
                <div style="flex-grow:1;margin-left:8px;background:#CFCDC9;">
                  <div style="background:#002F6C;width:8.15660685154976%;height:16px;"/>
                </div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Get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
                <div style="flex-grow:1;margin-left:8px;background:#CFCDC9;">
                  <div style="background:#002F6C;width:4.89396411092985%;height:16px;"/>
                </div>
             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22:45:53Z</dcterms:created>
  <dcterms:modified xsi:type="dcterms:W3CDTF">2023-06-13T2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